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055DB" w14:textId="78E9C85A" w:rsidR="00081101" w:rsidRPr="0093286D" w:rsidRDefault="00EA71FF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bookmarkStart w:id="0" w:name="_GoBack"/>
      <w:bookmarkEnd w:id="0"/>
      <w:r>
        <w:rPr>
          <w:rFonts w:asciiTheme="minorHAnsi" w:hAnsiTheme="minorHAnsi" w:cs="Arial"/>
          <w:b/>
          <w:sz w:val="28"/>
          <w:szCs w:val="22"/>
        </w:rPr>
        <w:t>EGD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 w:rsidR="0080354D">
        <w:rPr>
          <w:rFonts w:asciiTheme="minorHAnsi" w:hAnsiTheme="minorHAnsi" w:cs="Arial"/>
          <w:b/>
          <w:sz w:val="28"/>
          <w:szCs w:val="22"/>
        </w:rPr>
        <w:t>GRADE 11</w:t>
      </w:r>
      <w:r w:rsidR="00377E91">
        <w:rPr>
          <w:rFonts w:asciiTheme="minorHAnsi" w:hAnsiTheme="minorHAnsi" w:cs="Arial"/>
          <w:b/>
          <w:sz w:val="28"/>
          <w:szCs w:val="22"/>
        </w:rPr>
        <w:t xml:space="preserve"> </w:t>
      </w:r>
      <w:r w:rsidR="00270514">
        <w:rPr>
          <w:rFonts w:asciiTheme="minorHAnsi" w:hAnsiTheme="minorHAnsi" w:cs="Arial"/>
          <w:b/>
          <w:sz w:val="28"/>
          <w:szCs w:val="22"/>
        </w:rPr>
        <w:t>202</w:t>
      </w:r>
      <w:r w:rsidR="00EA0ACD">
        <w:rPr>
          <w:rFonts w:asciiTheme="minorHAnsi" w:hAnsiTheme="minorHAnsi" w:cs="Arial"/>
          <w:b/>
          <w:sz w:val="28"/>
          <w:szCs w:val="22"/>
        </w:rPr>
        <w:t>1</w:t>
      </w:r>
    </w:p>
    <w:p w14:paraId="764A9829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4913"/>
        <w:gridCol w:w="2664"/>
      </w:tblGrid>
      <w:tr w:rsidR="00CD35B8" w:rsidRPr="0093286D" w14:paraId="005876CC" w14:textId="77777777" w:rsidTr="00D70832">
        <w:trPr>
          <w:trHeight w:val="640"/>
        </w:trPr>
        <w:tc>
          <w:tcPr>
            <w:tcW w:w="1745" w:type="dxa"/>
            <w:vAlign w:val="center"/>
          </w:tcPr>
          <w:p w14:paraId="26BC426D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4913" w:type="dxa"/>
            <w:vAlign w:val="center"/>
          </w:tcPr>
          <w:p w14:paraId="1F4D07DF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664" w:type="dxa"/>
            <w:vAlign w:val="center"/>
          </w:tcPr>
          <w:p w14:paraId="6933B94C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CD35B8" w:rsidRPr="0093286D" w14:paraId="06864DD5" w14:textId="77777777" w:rsidTr="00CD35B8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5CD22FF2" w14:textId="4A1A4EE0" w:rsidR="00CD35B8" w:rsidRPr="00A94F54" w:rsidRDefault="008E1AEC" w:rsidP="00377E9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3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November 20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9858FF">
              <w:rPr>
                <w:rFonts w:asciiTheme="minorHAnsi" w:hAnsiTheme="minorHAnsi" w:cs="Arial"/>
                <w:b/>
                <w:sz w:val="22"/>
                <w:szCs w:val="22"/>
              </w:rPr>
              <w:t>23 April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377E91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D70832" w:rsidRPr="0093286D" w14:paraId="4C2CD571" w14:textId="77777777" w:rsidTr="00D70832">
        <w:trPr>
          <w:trHeight w:val="624"/>
        </w:trPr>
        <w:tc>
          <w:tcPr>
            <w:tcW w:w="1745" w:type="dxa"/>
            <w:vMerge w:val="restart"/>
            <w:vAlign w:val="center"/>
          </w:tcPr>
          <w:p w14:paraId="510EB628" w14:textId="38DBFAC4" w:rsidR="00D70832" w:rsidRPr="00D70832" w:rsidRDefault="00D70832" w:rsidP="00D70832">
            <w:pPr>
              <w:rPr>
                <w:rFonts w:asciiTheme="minorHAnsi" w:hAnsiTheme="minorHAnsi"/>
                <w:b/>
                <w:sz w:val="22"/>
              </w:rPr>
            </w:pPr>
            <w:r w:rsidRPr="00D36D2B">
              <w:rPr>
                <w:rFonts w:asciiTheme="minorHAnsi" w:hAnsiTheme="minorHAnsi"/>
                <w:b/>
                <w:sz w:val="22"/>
              </w:rPr>
              <w:t>Mechanical Drawing</w:t>
            </w:r>
          </w:p>
        </w:tc>
        <w:tc>
          <w:tcPr>
            <w:tcW w:w="4913" w:type="dxa"/>
            <w:vAlign w:val="center"/>
          </w:tcPr>
          <w:p w14:paraId="3C6EF10D" w14:textId="32C700EC" w:rsidR="00D70832" w:rsidRPr="00427457" w:rsidRDefault="00D70832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Mechanical Analytical</w:t>
            </w:r>
          </w:p>
        </w:tc>
        <w:tc>
          <w:tcPr>
            <w:tcW w:w="2664" w:type="dxa"/>
            <w:vMerge w:val="restart"/>
            <w:vAlign w:val="center"/>
          </w:tcPr>
          <w:p w14:paraId="5BFAF34F" w14:textId="518C852C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4B31C23A" w14:textId="4740BFA8" w:rsidR="00D70832" w:rsidRDefault="00D70832" w:rsidP="00D15A2F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awings </w:t>
            </w:r>
          </w:p>
          <w:p w14:paraId="4EF5050F" w14:textId="77777777" w:rsidR="00D70832" w:rsidRDefault="00D7083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2E4CD65" w14:textId="2FE18E2F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:  T</w:t>
            </w:r>
            <w:r w:rsidRPr="00C90107">
              <w:rPr>
                <w:rFonts w:asciiTheme="minorHAnsi" w:hAnsiTheme="minorHAnsi" w:cs="Arial"/>
                <w:sz w:val="22"/>
                <w:szCs w:val="22"/>
              </w:rPr>
              <w:t>wo Coursework drawings</w:t>
            </w:r>
          </w:p>
          <w:p w14:paraId="04A15FEA" w14:textId="77777777" w:rsidR="00D70832" w:rsidRPr="00C90107" w:rsidRDefault="00D70832" w:rsidP="00C90107">
            <w:pPr>
              <w:pStyle w:val="ListParagraph"/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C394099" w14:textId="3AAA426C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ask 3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PAT Section A</w:t>
            </w:r>
          </w:p>
          <w:p w14:paraId="4B6FFC8E" w14:textId="77777777" w:rsidR="00D70832" w:rsidRDefault="00D7083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5F72286" w14:textId="654410AE" w:rsidR="00D70832" w:rsidRPr="00A94F54" w:rsidRDefault="00D7083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</w:p>
          <w:p w14:paraId="24F4534F" w14:textId="2FA8BCE5" w:rsidR="00D70832" w:rsidRPr="00A94F54" w:rsidRDefault="00D70832" w:rsidP="00D220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2 – 23 April</w:t>
            </w:r>
          </w:p>
        </w:tc>
      </w:tr>
      <w:tr w:rsidR="00D70832" w:rsidRPr="0093286D" w14:paraId="7D9A6FBC" w14:textId="77777777" w:rsidTr="00D70832">
        <w:trPr>
          <w:trHeight w:val="624"/>
        </w:trPr>
        <w:tc>
          <w:tcPr>
            <w:tcW w:w="1745" w:type="dxa"/>
            <w:vMerge/>
            <w:vAlign w:val="center"/>
          </w:tcPr>
          <w:p w14:paraId="21203852" w14:textId="77777777" w:rsidR="00D70832" w:rsidRPr="00D36D2B" w:rsidRDefault="00D70832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4913" w:type="dxa"/>
            <w:vAlign w:val="center"/>
          </w:tcPr>
          <w:p w14:paraId="6C1D5FE7" w14:textId="6D99CDDD" w:rsidR="00D70832" w:rsidRPr="00427457" w:rsidRDefault="00D70832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Mechanical Assembly</w:t>
            </w:r>
          </w:p>
        </w:tc>
        <w:tc>
          <w:tcPr>
            <w:tcW w:w="2664" w:type="dxa"/>
            <w:vMerge/>
            <w:vAlign w:val="center"/>
          </w:tcPr>
          <w:p w14:paraId="3DF51103" w14:textId="77777777" w:rsidR="00D70832" w:rsidRPr="006407C2" w:rsidRDefault="00D70832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D70832" w:rsidRPr="0093286D" w14:paraId="2E5B059A" w14:textId="77777777" w:rsidTr="00D70832">
        <w:trPr>
          <w:trHeight w:val="624"/>
        </w:trPr>
        <w:tc>
          <w:tcPr>
            <w:tcW w:w="1745" w:type="dxa"/>
            <w:vMerge/>
            <w:vAlign w:val="center"/>
          </w:tcPr>
          <w:p w14:paraId="28BD82B9" w14:textId="77777777" w:rsidR="00D70832" w:rsidRPr="00D36D2B" w:rsidRDefault="00D70832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4913" w:type="dxa"/>
            <w:vAlign w:val="center"/>
          </w:tcPr>
          <w:p w14:paraId="094CBDC4" w14:textId="5F783347" w:rsidR="00D70832" w:rsidRPr="00427457" w:rsidRDefault="00D70832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Isometric Drawing</w:t>
            </w:r>
          </w:p>
        </w:tc>
        <w:tc>
          <w:tcPr>
            <w:tcW w:w="2664" w:type="dxa"/>
            <w:vMerge/>
            <w:vAlign w:val="center"/>
          </w:tcPr>
          <w:p w14:paraId="6018B169" w14:textId="77777777" w:rsidR="00D70832" w:rsidRPr="006407C2" w:rsidRDefault="00D70832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D70832" w:rsidRPr="0093286D" w14:paraId="7DA28EC7" w14:textId="77777777" w:rsidTr="00D70832">
        <w:trPr>
          <w:trHeight w:val="624"/>
        </w:trPr>
        <w:tc>
          <w:tcPr>
            <w:tcW w:w="1745" w:type="dxa"/>
            <w:vMerge/>
            <w:vAlign w:val="center"/>
          </w:tcPr>
          <w:p w14:paraId="74F2B378" w14:textId="77777777" w:rsidR="00D70832" w:rsidRPr="00D36D2B" w:rsidRDefault="00D70832" w:rsidP="00EA27B9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4913" w:type="dxa"/>
            <w:vAlign w:val="center"/>
          </w:tcPr>
          <w:p w14:paraId="1DDBEA39" w14:textId="08786C2E" w:rsidR="00D70832" w:rsidRPr="00427457" w:rsidRDefault="00D70832" w:rsidP="00C90107">
            <w:pPr>
              <w:rPr>
                <w:rFonts w:asciiTheme="minorHAnsi" w:hAnsiTheme="minorHAnsi"/>
                <w:sz w:val="22"/>
              </w:rPr>
            </w:pPr>
            <w:r w:rsidRPr="00427457">
              <w:rPr>
                <w:rFonts w:asciiTheme="minorHAnsi" w:hAnsiTheme="minorHAnsi"/>
                <w:sz w:val="22"/>
              </w:rPr>
              <w:t>Two-Point Perspective</w:t>
            </w:r>
          </w:p>
        </w:tc>
        <w:tc>
          <w:tcPr>
            <w:tcW w:w="2664" w:type="dxa"/>
            <w:vMerge/>
            <w:vAlign w:val="center"/>
          </w:tcPr>
          <w:p w14:paraId="18B54847" w14:textId="77777777" w:rsidR="00D70832" w:rsidRPr="006407C2" w:rsidRDefault="00D70832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4D80425A" w14:textId="77777777" w:rsidTr="00D70832">
        <w:trPr>
          <w:trHeight w:val="624"/>
        </w:trPr>
        <w:tc>
          <w:tcPr>
            <w:tcW w:w="1745" w:type="dxa"/>
            <w:vAlign w:val="center"/>
          </w:tcPr>
          <w:p w14:paraId="5F6CBA28" w14:textId="2180D083" w:rsidR="00C90107" w:rsidRPr="00D70832" w:rsidRDefault="00D70832" w:rsidP="00EA27B9">
            <w:pPr>
              <w:rPr>
                <w:rFonts w:asciiTheme="minorHAnsi" w:hAnsiTheme="minorHAnsi"/>
                <w:b/>
                <w:sz w:val="22"/>
              </w:rPr>
            </w:pPr>
            <w:r w:rsidRPr="00D70832">
              <w:rPr>
                <w:rFonts w:asciiTheme="minorHAnsi" w:hAnsiTheme="minorHAnsi"/>
                <w:b/>
                <w:sz w:val="22"/>
              </w:rPr>
              <w:t>PAT</w:t>
            </w:r>
          </w:p>
        </w:tc>
        <w:tc>
          <w:tcPr>
            <w:tcW w:w="4913" w:type="dxa"/>
            <w:vAlign w:val="center"/>
          </w:tcPr>
          <w:p w14:paraId="692E81BF" w14:textId="6F244766" w:rsidR="00C90107" w:rsidRPr="00D70832" w:rsidRDefault="00C90107" w:rsidP="00C90107">
            <w:pPr>
              <w:rPr>
                <w:rFonts w:asciiTheme="minorHAnsi" w:hAnsiTheme="minorHAnsi"/>
                <w:sz w:val="22"/>
              </w:rPr>
            </w:pPr>
            <w:r w:rsidRPr="00D70832">
              <w:rPr>
                <w:rFonts w:asciiTheme="minorHAnsi" w:hAnsiTheme="minorHAnsi" w:cstheme="minorHAnsi"/>
                <w:sz w:val="22"/>
              </w:rPr>
              <w:t>Section A-Research and design</w:t>
            </w:r>
          </w:p>
        </w:tc>
        <w:tc>
          <w:tcPr>
            <w:tcW w:w="2664" w:type="dxa"/>
            <w:vMerge/>
            <w:vAlign w:val="center"/>
          </w:tcPr>
          <w:p w14:paraId="383467D6" w14:textId="77777777" w:rsidR="00C90107" w:rsidRPr="006407C2" w:rsidRDefault="00C90107" w:rsidP="00D220A4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D35B8" w:rsidRPr="0093286D" w14:paraId="3C01022E" w14:textId="77777777" w:rsidTr="00CD35B8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0923C31E" w14:textId="6498E8E9" w:rsidR="00CD35B8" w:rsidRPr="00A94F54" w:rsidRDefault="00377E91" w:rsidP="00377E9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>E 2 (</w:t>
            </w:r>
            <w:r w:rsidR="009858FF">
              <w:rPr>
                <w:rFonts w:asciiTheme="minorHAnsi" w:hAnsiTheme="minorHAnsi" w:cs="Arial"/>
                <w:b/>
                <w:sz w:val="22"/>
                <w:szCs w:val="22"/>
              </w:rPr>
              <w:t>3 May 2021 – 9 July 2021</w:t>
            </w:r>
            <w:r w:rsidR="009B02A2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D70832" w:rsidRPr="0093286D" w14:paraId="7E4C1AFD" w14:textId="77777777" w:rsidTr="00D70832">
        <w:trPr>
          <w:trHeight w:val="680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AC913BF" w14:textId="27DBDC95" w:rsidR="00D70832" w:rsidRPr="00D70832" w:rsidRDefault="00D70832" w:rsidP="00EA27B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Civil Drawing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075702" w14:textId="77777777" w:rsidR="00D70832" w:rsidRPr="00CA1B18" w:rsidRDefault="00D70832" w:rsidP="00CC7838">
            <w:pPr>
              <w:rPr>
                <w:rFonts w:asciiTheme="minorHAnsi" w:hAnsiTheme="minorHAnsi"/>
                <w:sz w:val="22"/>
                <w:szCs w:val="22"/>
              </w:rPr>
            </w:pPr>
            <w:r w:rsidRPr="00CA1B18">
              <w:rPr>
                <w:rFonts w:asciiTheme="minorHAnsi" w:hAnsiTheme="minorHAnsi"/>
                <w:sz w:val="22"/>
                <w:szCs w:val="22"/>
              </w:rPr>
              <w:t>Civil Floor plan with Elevations</w:t>
            </w:r>
          </w:p>
        </w:tc>
        <w:tc>
          <w:tcPr>
            <w:tcW w:w="266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41BC70B" w14:textId="0000A5DB" w:rsidR="00D70832" w:rsidRDefault="00D70832" w:rsidP="00D70832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C90107">
              <w:rPr>
                <w:rFonts w:asciiTheme="minorHAnsi" w:hAnsiTheme="minorHAnsi" w:cs="Arial"/>
                <w:bCs/>
                <w:sz w:val="22"/>
                <w:szCs w:val="22"/>
              </w:rPr>
              <w:t>Two Coursework drawings</w:t>
            </w:r>
          </w:p>
          <w:p w14:paraId="33E7639A" w14:textId="77777777" w:rsidR="00D70832" w:rsidRPr="00C90107" w:rsidRDefault="00D70832" w:rsidP="00D70832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33440E51" w14:textId="38E2286F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7DB6F0B6" w14:textId="3314B73B" w:rsidR="00D70832" w:rsidRDefault="00D70832" w:rsidP="00C90107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awings </w:t>
            </w:r>
          </w:p>
          <w:p w14:paraId="7E7DDFE4" w14:textId="77777777" w:rsidR="00D70832" w:rsidRDefault="00D70832" w:rsidP="00C90107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</w:p>
          <w:p w14:paraId="74E43AE9" w14:textId="5A61BD45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 </w:t>
            </w:r>
            <w:r>
              <w:rPr>
                <w:rFonts w:asciiTheme="minorHAnsi" w:hAnsiTheme="minorHAnsi" w:cs="Arial"/>
                <w:sz w:val="22"/>
                <w:szCs w:val="22"/>
              </w:rPr>
              <w:t>PAT Section B</w:t>
            </w:r>
          </w:p>
          <w:p w14:paraId="06D30680" w14:textId="77777777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446819E" w14:textId="77777777" w:rsidR="00D70832" w:rsidRDefault="00D7083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 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 xml:space="preserve">June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Controlled test: </w:t>
            </w:r>
          </w:p>
          <w:p w14:paraId="61AE7F07" w14:textId="5C81A291" w:rsidR="00D70832" w:rsidRPr="00A94F54" w:rsidRDefault="00D70832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28 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>June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– 9 July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ab/>
            </w:r>
          </w:p>
        </w:tc>
      </w:tr>
      <w:tr w:rsidR="00D70832" w:rsidRPr="0093286D" w14:paraId="655A834F" w14:textId="77777777" w:rsidTr="00D70832">
        <w:trPr>
          <w:trHeight w:val="68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B447E2" w14:textId="77777777" w:rsidR="00D70832" w:rsidRPr="00CA1B18" w:rsidRDefault="00D7083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367933" w14:textId="77777777" w:rsidR="00D70832" w:rsidRPr="00CA1B18" w:rsidRDefault="00D70832" w:rsidP="00DC5D8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A1B18">
              <w:rPr>
                <w:rFonts w:asciiTheme="minorHAnsi" w:hAnsiTheme="minorHAnsi"/>
                <w:sz w:val="22"/>
                <w:szCs w:val="22"/>
              </w:rPr>
              <w:t>Civil Sectional Elevation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  <w:vAlign w:val="center"/>
          </w:tcPr>
          <w:p w14:paraId="0FD47A0A" w14:textId="77777777" w:rsidR="00D70832" w:rsidRDefault="00D70832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D70832" w:rsidRPr="0093286D" w14:paraId="7D350DB3" w14:textId="77777777" w:rsidTr="00D70832">
        <w:trPr>
          <w:trHeight w:val="68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6C57F2" w14:textId="77777777" w:rsidR="00D70832" w:rsidRPr="00CA1B18" w:rsidRDefault="00D70832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6CE7B" w14:textId="77777777" w:rsidR="00D70832" w:rsidRPr="00CA1B18" w:rsidRDefault="00D70832" w:rsidP="00DC5D8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CA1B18">
              <w:rPr>
                <w:rFonts w:asciiTheme="minorHAnsi" w:hAnsiTheme="minorHAnsi" w:cs="Arial"/>
                <w:sz w:val="22"/>
                <w:szCs w:val="22"/>
              </w:rPr>
              <w:t>Civil Analytical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  <w:vAlign w:val="center"/>
          </w:tcPr>
          <w:p w14:paraId="3FDC3048" w14:textId="77777777" w:rsidR="00D70832" w:rsidRDefault="00D70832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D70832" w:rsidRPr="0093286D" w14:paraId="4BD1D23C" w14:textId="77777777" w:rsidTr="00D70832">
        <w:trPr>
          <w:trHeight w:val="68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5B7A2B" w14:textId="77777777" w:rsidR="00D70832" w:rsidRPr="00CA1B18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E465E" w14:textId="015840B6" w:rsidR="00D70832" w:rsidRPr="00D70832" w:rsidRDefault="00D70832" w:rsidP="00EA27B9">
            <w:pPr>
              <w:rPr>
                <w:rFonts w:asciiTheme="minorHAnsi" w:hAnsiTheme="minorHAnsi"/>
                <w:sz w:val="22"/>
                <w:szCs w:val="22"/>
              </w:rPr>
            </w:pPr>
            <w:r w:rsidRPr="00CA1B18">
              <w:rPr>
                <w:rFonts w:asciiTheme="minorHAnsi" w:hAnsiTheme="minorHAnsi"/>
                <w:sz w:val="22"/>
                <w:szCs w:val="22"/>
              </w:rPr>
              <w:t>Solid Geometry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  <w:vAlign w:val="center"/>
          </w:tcPr>
          <w:p w14:paraId="4ADE438A" w14:textId="77777777" w:rsidR="00D70832" w:rsidRPr="00A94F54" w:rsidRDefault="00D70832" w:rsidP="00EA27B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90107" w:rsidRPr="0093286D" w14:paraId="3011AFC0" w14:textId="77777777" w:rsidTr="00D70832">
        <w:trPr>
          <w:trHeight w:val="680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B0FAD8" w14:textId="6D1E578E" w:rsidR="00C90107" w:rsidRPr="00D70832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D70832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49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0D29" w14:textId="21BC4C8A" w:rsidR="00C90107" w:rsidRPr="00D70832" w:rsidRDefault="00C90107" w:rsidP="00C90107">
            <w:pPr>
              <w:rPr>
                <w:rFonts w:asciiTheme="minorHAnsi" w:hAnsiTheme="minorHAnsi" w:cstheme="minorHAnsi"/>
                <w:sz w:val="22"/>
              </w:rPr>
            </w:pPr>
            <w:r w:rsidRPr="00D70832">
              <w:rPr>
                <w:rFonts w:asciiTheme="minorHAnsi" w:hAnsiTheme="minorHAnsi" w:cstheme="minorHAnsi"/>
                <w:sz w:val="22"/>
              </w:rPr>
              <w:t>Section B – Design selection and instrument</w:t>
            </w:r>
            <w:r w:rsidR="00D70832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D70832">
              <w:rPr>
                <w:rFonts w:asciiTheme="minorHAnsi" w:hAnsiTheme="minorHAnsi" w:cstheme="minorHAnsi"/>
                <w:sz w:val="22"/>
              </w:rPr>
              <w:t xml:space="preserve">drawings                             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  <w:vAlign w:val="center"/>
          </w:tcPr>
          <w:p w14:paraId="4AC98575" w14:textId="77777777" w:rsidR="00C90107" w:rsidRPr="00A94F54" w:rsidRDefault="00C90107" w:rsidP="00EA27B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D35B8" w:rsidRPr="0093286D" w14:paraId="4D3F21F7" w14:textId="77777777" w:rsidTr="00CD35B8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4B7B1E1D" w14:textId="6DCFA996" w:rsidR="00CD35B8" w:rsidRPr="00A94F54" w:rsidRDefault="00377E91" w:rsidP="00D70832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PHASE 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3 (</w:t>
            </w:r>
            <w:r w:rsidR="009858FF">
              <w:rPr>
                <w:rFonts w:asciiTheme="minorHAnsi" w:hAnsiTheme="minorHAnsi" w:cs="Arial"/>
                <w:b/>
                <w:sz w:val="22"/>
                <w:szCs w:val="22"/>
              </w:rPr>
              <w:t>26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 xml:space="preserve"> July 202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D70832">
              <w:rPr>
                <w:rFonts w:asciiTheme="minorHAnsi" w:hAnsiTheme="minorHAnsi" w:cs="Arial"/>
                <w:b/>
                <w:sz w:val="22"/>
                <w:szCs w:val="22"/>
              </w:rPr>
              <w:t>12</w:t>
            </w:r>
            <w:r w:rsidR="00833298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D70832">
              <w:rPr>
                <w:rFonts w:asciiTheme="minorHAnsi" w:hAnsiTheme="minorHAnsi" w:cs="Arial"/>
                <w:b/>
                <w:sz w:val="22"/>
                <w:szCs w:val="22"/>
              </w:rPr>
              <w:t>November</w:t>
            </w:r>
            <w:r w:rsidR="009B02A2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C90107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9B02A2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D70832" w:rsidRPr="0093286D" w14:paraId="40AA71C1" w14:textId="77777777" w:rsidTr="00D70832">
        <w:trPr>
          <w:trHeight w:val="624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33834A" w14:textId="77777777" w:rsidR="00D70832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 xml:space="preserve">Loci </w:t>
            </w:r>
          </w:p>
          <w:p w14:paraId="0A06DBFF" w14:textId="67C0D71D" w:rsidR="00D70832" w:rsidRPr="00DC5D85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(Helix and Cams)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28241" w14:textId="77777777" w:rsidR="00D70832" w:rsidRPr="00D36D2B" w:rsidRDefault="00D70832" w:rsidP="00D36D2B">
            <w:pPr>
              <w:rPr>
                <w:rFonts w:asciiTheme="minorHAnsi" w:hAnsiTheme="minorHAnsi"/>
                <w:sz w:val="22"/>
              </w:rPr>
            </w:pPr>
            <w:r w:rsidRPr="00D36D2B">
              <w:rPr>
                <w:rFonts w:asciiTheme="minorHAnsi" w:hAnsiTheme="minorHAnsi"/>
                <w:sz w:val="22"/>
              </w:rPr>
              <w:t>Interpenetration</w:t>
            </w:r>
          </w:p>
        </w:tc>
        <w:tc>
          <w:tcPr>
            <w:tcW w:w="266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09C412" w14:textId="33BD0BE6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9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2011844E" w14:textId="2B8A35A6" w:rsidR="00D70832" w:rsidRDefault="00D70832" w:rsidP="00D15A2F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awings </w:t>
            </w:r>
          </w:p>
          <w:p w14:paraId="2F0A7D64" w14:textId="77777777" w:rsidR="00D70832" w:rsidRDefault="00D70832" w:rsidP="00EA27B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3B79BF2" w14:textId="68B79D94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1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071CFEED" w14:textId="09AA2548" w:rsidR="00D70832" w:rsidRPr="006407C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07BBFFED" w14:textId="77777777" w:rsidR="00D70832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3235F387" w14:textId="78061A10" w:rsidR="00D70832" w:rsidRDefault="00D70832" w:rsidP="00D70832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1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E47166">
              <w:rPr>
                <w:rFonts w:asciiTheme="minorHAnsi" w:hAnsiTheme="minorHAnsi" w:cs="Arial"/>
                <w:bCs/>
                <w:sz w:val="22"/>
                <w:szCs w:val="22"/>
              </w:rPr>
              <w:t>PAT Section C</w:t>
            </w:r>
          </w:p>
          <w:p w14:paraId="3EE99079" w14:textId="77777777" w:rsidR="00D70832" w:rsidRPr="00E47166" w:rsidRDefault="00D70832" w:rsidP="00C90107">
            <w:pPr>
              <w:pStyle w:val="ListParagraph"/>
              <w:ind w:left="43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1100C95B" w14:textId="5AA8EB45" w:rsidR="00D70832" w:rsidRPr="00A94F54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D70832">
              <w:rPr>
                <w:rFonts w:asciiTheme="minorHAnsi" w:hAnsiTheme="minorHAnsi" w:cs="Arial"/>
                <w:b/>
                <w:sz w:val="22"/>
                <w:szCs w:val="22"/>
              </w:rPr>
              <w:t>Task 1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>Oct</w:t>
            </w:r>
            <w:r>
              <w:rPr>
                <w:rFonts w:asciiTheme="minorHAnsi" w:hAnsiTheme="minorHAnsi" w:cs="Arial"/>
                <w:sz w:val="22"/>
                <w:szCs w:val="22"/>
              </w:rPr>
              <w:t>/Nov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 xml:space="preserve"> Exam</w:t>
            </w:r>
          </w:p>
          <w:p w14:paraId="66395623" w14:textId="4883A5AB" w:rsidR="00D70832" w:rsidRPr="00A94F54" w:rsidRDefault="00D70832" w:rsidP="00D70832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25 Oct – 12 Nov </w:t>
            </w:r>
          </w:p>
        </w:tc>
      </w:tr>
      <w:tr w:rsidR="00D70832" w:rsidRPr="0093286D" w14:paraId="43097D93" w14:textId="77777777" w:rsidTr="00D70832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DAC84F" w14:textId="77777777" w:rsidR="00D70832" w:rsidRPr="00DC5D85" w:rsidRDefault="00D70832" w:rsidP="00EA27B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37EAE" w14:textId="77777777" w:rsidR="00D70832" w:rsidRPr="00D36D2B" w:rsidRDefault="00D70832" w:rsidP="00D36D2B">
            <w:pPr>
              <w:rPr>
                <w:rFonts w:asciiTheme="minorHAnsi" w:hAnsiTheme="minorHAnsi"/>
                <w:sz w:val="22"/>
              </w:rPr>
            </w:pPr>
            <w:r w:rsidRPr="00D36D2B">
              <w:rPr>
                <w:rFonts w:asciiTheme="minorHAnsi" w:hAnsiTheme="minorHAnsi"/>
                <w:sz w:val="22"/>
              </w:rPr>
              <w:t>Development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</w:tcPr>
          <w:p w14:paraId="595F95FA" w14:textId="77777777" w:rsidR="00D70832" w:rsidRPr="0093286D" w:rsidRDefault="00D70832" w:rsidP="00EA27B9">
            <w:pPr>
              <w:rPr>
                <w:rFonts w:asciiTheme="minorHAnsi" w:hAnsiTheme="minorHAnsi" w:cs="Arial"/>
                <w:b/>
              </w:rPr>
            </w:pPr>
          </w:p>
        </w:tc>
      </w:tr>
      <w:tr w:rsidR="00D70832" w:rsidRPr="0093286D" w14:paraId="274ADC58" w14:textId="77777777" w:rsidTr="00D70832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233D81" w14:textId="77777777" w:rsidR="00D70832" w:rsidRPr="00DC5D85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B542F" w14:textId="6A4769CB" w:rsidR="00D70832" w:rsidRPr="00D36D2B" w:rsidRDefault="00D70832" w:rsidP="00D36D2B">
            <w:pPr>
              <w:rPr>
                <w:rFonts w:asciiTheme="minorHAnsi" w:hAnsiTheme="minorHAnsi"/>
                <w:sz w:val="22"/>
              </w:rPr>
            </w:pPr>
            <w:r w:rsidRPr="00D36D2B">
              <w:rPr>
                <w:rFonts w:asciiTheme="minorHAnsi" w:hAnsiTheme="minorHAnsi"/>
                <w:sz w:val="22"/>
              </w:rPr>
              <w:t>Helix</w:t>
            </w:r>
            <w:r>
              <w:rPr>
                <w:rFonts w:asciiTheme="minorHAnsi" w:hAnsiTheme="minorHAnsi"/>
                <w:sz w:val="22"/>
              </w:rPr>
              <w:t xml:space="preserve"> &amp; Cam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</w:tcPr>
          <w:p w14:paraId="2CD94C24" w14:textId="77777777" w:rsidR="00D70832" w:rsidRPr="0093286D" w:rsidRDefault="00D70832" w:rsidP="00EA27B9">
            <w:pPr>
              <w:rPr>
                <w:rFonts w:asciiTheme="minorHAnsi" w:hAnsiTheme="minorHAnsi" w:cs="Arial"/>
                <w:b/>
              </w:rPr>
            </w:pPr>
          </w:p>
        </w:tc>
      </w:tr>
      <w:tr w:rsidR="00D70832" w:rsidRPr="0093286D" w14:paraId="2B559191" w14:textId="77777777" w:rsidTr="00D70832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F3D895" w14:textId="77777777" w:rsidR="00D70832" w:rsidRPr="00DC5D85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8CA50" w14:textId="4C7AF0AC" w:rsidR="00D70832" w:rsidRPr="00D36D2B" w:rsidRDefault="00D70832" w:rsidP="00D36D2B">
            <w:pPr>
              <w:rPr>
                <w:rFonts w:asciiTheme="minorHAnsi" w:hAnsiTheme="minorHAnsi"/>
                <w:sz w:val="22"/>
              </w:rPr>
            </w:pPr>
            <w:r w:rsidRPr="00D36D2B">
              <w:rPr>
                <w:rFonts w:asciiTheme="minorHAnsi" w:hAnsiTheme="minorHAnsi"/>
                <w:sz w:val="22"/>
              </w:rPr>
              <w:t>Spiral</w:t>
            </w:r>
            <w:r>
              <w:rPr>
                <w:rFonts w:asciiTheme="minorHAnsi" w:hAnsiTheme="minorHAnsi"/>
                <w:sz w:val="22"/>
              </w:rPr>
              <w:t>, Chutes, Coil Spring, Square thread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</w:tcPr>
          <w:p w14:paraId="48060E0B" w14:textId="77777777" w:rsidR="00D70832" w:rsidRPr="0093286D" w:rsidRDefault="00D70832" w:rsidP="00EA27B9">
            <w:pPr>
              <w:rPr>
                <w:rFonts w:asciiTheme="minorHAnsi" w:hAnsiTheme="minorHAnsi" w:cs="Arial"/>
                <w:b/>
              </w:rPr>
            </w:pPr>
          </w:p>
        </w:tc>
      </w:tr>
      <w:tr w:rsidR="00CD35B8" w:rsidRPr="0093286D" w14:paraId="2C6CC874" w14:textId="77777777" w:rsidTr="00D70832">
        <w:trPr>
          <w:trHeight w:val="624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BE2BCA" w14:textId="77AF466A" w:rsidR="00CD35B8" w:rsidRPr="00D70832" w:rsidRDefault="00D70832" w:rsidP="00EA27B9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D70832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4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29C20" w14:textId="58AA1069" w:rsidR="00CD35B8" w:rsidRPr="00D70832" w:rsidRDefault="00E47166" w:rsidP="00D36D2B">
            <w:pPr>
              <w:rPr>
                <w:rFonts w:asciiTheme="minorHAnsi" w:hAnsiTheme="minorHAnsi"/>
                <w:bCs/>
                <w:sz w:val="22"/>
              </w:rPr>
            </w:pPr>
            <w:r w:rsidRPr="00D70832">
              <w:rPr>
                <w:rFonts w:asciiTheme="minorHAnsi" w:hAnsiTheme="minorHAnsi"/>
                <w:bCs/>
                <w:sz w:val="22"/>
              </w:rPr>
              <w:t>PAT - Section C- Evaluation and Computer drawings</w:t>
            </w:r>
          </w:p>
        </w:tc>
        <w:tc>
          <w:tcPr>
            <w:tcW w:w="2664" w:type="dxa"/>
            <w:vMerge/>
            <w:tcBorders>
              <w:left w:val="single" w:sz="4" w:space="0" w:color="auto"/>
            </w:tcBorders>
          </w:tcPr>
          <w:p w14:paraId="574C7D39" w14:textId="77777777" w:rsidR="00CD35B8" w:rsidRPr="0093286D" w:rsidRDefault="00CD35B8" w:rsidP="00EA27B9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407C9905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A4C0E20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73D20B38"/>
    <w:multiLevelType w:val="hybridMultilevel"/>
    <w:tmpl w:val="182496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15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7"/>
  </w:num>
  <w:num w:numId="12">
    <w:abstractNumId w:val="11"/>
  </w:num>
  <w:num w:numId="13">
    <w:abstractNumId w:val="3"/>
  </w:num>
  <w:num w:numId="14">
    <w:abstractNumId w:val="13"/>
  </w:num>
  <w:num w:numId="15">
    <w:abstractNumId w:val="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gUAYizcFywAAAA="/>
  </w:docVars>
  <w:rsids>
    <w:rsidRoot w:val="009A2269"/>
    <w:rsid w:val="0001199C"/>
    <w:rsid w:val="000304E7"/>
    <w:rsid w:val="000567C3"/>
    <w:rsid w:val="00073667"/>
    <w:rsid w:val="00080749"/>
    <w:rsid w:val="00081101"/>
    <w:rsid w:val="000D451D"/>
    <w:rsid w:val="00124F58"/>
    <w:rsid w:val="00194133"/>
    <w:rsid w:val="00240E66"/>
    <w:rsid w:val="00252EC9"/>
    <w:rsid w:val="00270514"/>
    <w:rsid w:val="00274AB7"/>
    <w:rsid w:val="00293CCC"/>
    <w:rsid w:val="002A3D20"/>
    <w:rsid w:val="002C0C5A"/>
    <w:rsid w:val="002E19EA"/>
    <w:rsid w:val="00334C08"/>
    <w:rsid w:val="0034225D"/>
    <w:rsid w:val="003639A8"/>
    <w:rsid w:val="00377E91"/>
    <w:rsid w:val="003B673E"/>
    <w:rsid w:val="003D668E"/>
    <w:rsid w:val="003F3C87"/>
    <w:rsid w:val="004026AC"/>
    <w:rsid w:val="00422B44"/>
    <w:rsid w:val="00427457"/>
    <w:rsid w:val="004454D6"/>
    <w:rsid w:val="00453BF5"/>
    <w:rsid w:val="004B40C4"/>
    <w:rsid w:val="004D484B"/>
    <w:rsid w:val="00507907"/>
    <w:rsid w:val="005368CA"/>
    <w:rsid w:val="00537847"/>
    <w:rsid w:val="005518A3"/>
    <w:rsid w:val="00554156"/>
    <w:rsid w:val="00583065"/>
    <w:rsid w:val="005A2EF6"/>
    <w:rsid w:val="005A6873"/>
    <w:rsid w:val="005C275F"/>
    <w:rsid w:val="005C45EE"/>
    <w:rsid w:val="005C5B8D"/>
    <w:rsid w:val="005D5A74"/>
    <w:rsid w:val="005F4039"/>
    <w:rsid w:val="006407C2"/>
    <w:rsid w:val="00676087"/>
    <w:rsid w:val="006820AE"/>
    <w:rsid w:val="00687AD7"/>
    <w:rsid w:val="006B77E0"/>
    <w:rsid w:val="006F0970"/>
    <w:rsid w:val="006F3A26"/>
    <w:rsid w:val="007153EA"/>
    <w:rsid w:val="007227B6"/>
    <w:rsid w:val="00746672"/>
    <w:rsid w:val="00755A91"/>
    <w:rsid w:val="00781145"/>
    <w:rsid w:val="00783244"/>
    <w:rsid w:val="007F5D4F"/>
    <w:rsid w:val="0080354D"/>
    <w:rsid w:val="00833298"/>
    <w:rsid w:val="0085093F"/>
    <w:rsid w:val="0087222D"/>
    <w:rsid w:val="008A2B20"/>
    <w:rsid w:val="008E1AEC"/>
    <w:rsid w:val="008F23F1"/>
    <w:rsid w:val="008F501F"/>
    <w:rsid w:val="009118BE"/>
    <w:rsid w:val="00916121"/>
    <w:rsid w:val="0093286D"/>
    <w:rsid w:val="0094260E"/>
    <w:rsid w:val="009568FE"/>
    <w:rsid w:val="00963DC6"/>
    <w:rsid w:val="009721BF"/>
    <w:rsid w:val="009858FF"/>
    <w:rsid w:val="009A2269"/>
    <w:rsid w:val="009A5BA5"/>
    <w:rsid w:val="009B02A2"/>
    <w:rsid w:val="009F1DD0"/>
    <w:rsid w:val="00A3055B"/>
    <w:rsid w:val="00A425FA"/>
    <w:rsid w:val="00A70852"/>
    <w:rsid w:val="00A7767D"/>
    <w:rsid w:val="00A94F54"/>
    <w:rsid w:val="00AC7343"/>
    <w:rsid w:val="00B4041E"/>
    <w:rsid w:val="00B56E34"/>
    <w:rsid w:val="00B920DD"/>
    <w:rsid w:val="00BB573E"/>
    <w:rsid w:val="00BD2DDD"/>
    <w:rsid w:val="00BE1F4C"/>
    <w:rsid w:val="00C00610"/>
    <w:rsid w:val="00C82286"/>
    <w:rsid w:val="00C90107"/>
    <w:rsid w:val="00CA1B18"/>
    <w:rsid w:val="00CC20ED"/>
    <w:rsid w:val="00CC7838"/>
    <w:rsid w:val="00CD35B8"/>
    <w:rsid w:val="00CD455E"/>
    <w:rsid w:val="00D018EF"/>
    <w:rsid w:val="00D06A31"/>
    <w:rsid w:val="00D15A2F"/>
    <w:rsid w:val="00D20795"/>
    <w:rsid w:val="00D220A4"/>
    <w:rsid w:val="00D23E01"/>
    <w:rsid w:val="00D36D2B"/>
    <w:rsid w:val="00D70832"/>
    <w:rsid w:val="00D921B9"/>
    <w:rsid w:val="00DB01BB"/>
    <w:rsid w:val="00DC5D85"/>
    <w:rsid w:val="00E47166"/>
    <w:rsid w:val="00E70B45"/>
    <w:rsid w:val="00E83847"/>
    <w:rsid w:val="00E921FF"/>
    <w:rsid w:val="00EA0ACD"/>
    <w:rsid w:val="00EA27B9"/>
    <w:rsid w:val="00EA71FF"/>
    <w:rsid w:val="00EB0148"/>
    <w:rsid w:val="00EB111F"/>
    <w:rsid w:val="00EB37E8"/>
    <w:rsid w:val="00EC3695"/>
    <w:rsid w:val="00EE4F5E"/>
    <w:rsid w:val="00F06215"/>
    <w:rsid w:val="00F10874"/>
    <w:rsid w:val="00F25C6E"/>
    <w:rsid w:val="00F3213E"/>
    <w:rsid w:val="00F465E1"/>
    <w:rsid w:val="00F46682"/>
    <w:rsid w:val="00F73244"/>
    <w:rsid w:val="00F84AAE"/>
    <w:rsid w:val="00FB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3346F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8</cp:revision>
  <dcterms:created xsi:type="dcterms:W3CDTF">2020-12-07T12:11:00Z</dcterms:created>
  <dcterms:modified xsi:type="dcterms:W3CDTF">2021-03-22T17:16:00Z</dcterms:modified>
</cp:coreProperties>
</file>